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3A8BF79" w:rsidR="0000007A" w:rsidRPr="00DE7D30" w:rsidRDefault="000A6A5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0A6A55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2FFEC7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A6A55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E7620E">
              <w:rPr>
                <w:rFonts w:ascii="Arial" w:hAnsi="Arial" w:cs="Arial"/>
                <w:b/>
                <w:bCs/>
                <w:szCs w:val="28"/>
                <w:lang w:val="en-GB"/>
              </w:rPr>
              <w:t>9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EE95D2E" w:rsidR="0000007A" w:rsidRPr="00DE7D30" w:rsidRDefault="000A6A5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proofErr w:type="spellStart"/>
            <w:r w:rsidRPr="000A6A55">
              <w:rPr>
                <w:rFonts w:ascii="Arial" w:hAnsi="Arial" w:cs="Arial"/>
                <w:b/>
                <w:szCs w:val="28"/>
                <w:lang w:val="en-GB"/>
              </w:rPr>
              <w:t>Quantumctek</w:t>
            </w:r>
            <w:proofErr w:type="spellEnd"/>
            <w:r w:rsidRPr="000A6A55">
              <w:rPr>
                <w:rFonts w:ascii="Arial" w:hAnsi="Arial" w:cs="Arial"/>
                <w:b/>
                <w:szCs w:val="28"/>
                <w:lang w:val="en-GB"/>
              </w:rPr>
              <w:t xml:space="preserve"> (688027) Analysis and Improvemen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642E8DC" w:rsidR="00CF0BBB" w:rsidRPr="00DE7D30" w:rsidRDefault="000A6A5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563025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563025" w:rsidRPr="00DE7D30" w14:paraId="51257839" w14:textId="77777777" w:rsidTr="00563025">
        <w:tc>
          <w:tcPr>
            <w:tcW w:w="1382" w:type="pct"/>
            <w:noWrap/>
          </w:tcPr>
          <w:p w14:paraId="2281D8DC" w14:textId="77777777" w:rsidR="00563025" w:rsidRPr="00DE7D30" w:rsidRDefault="00563025" w:rsidP="0056302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manuscript important for the scientific community?</w:t>
            </w:r>
          </w:p>
          <w:p w14:paraId="6A693F58" w14:textId="77777777" w:rsidR="00563025" w:rsidRPr="00DE7D30" w:rsidRDefault="00563025" w:rsidP="00563025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Please write a few sentences explaining your answer</w:t>
            </w:r>
          </w:p>
        </w:tc>
        <w:tc>
          <w:tcPr>
            <w:tcW w:w="1947" w:type="pct"/>
            <w:vAlign w:val="center"/>
          </w:tcPr>
          <w:p w14:paraId="62B0017C" w14:textId="411AF032" w:rsidR="00563025" w:rsidRPr="00DE7D30" w:rsidRDefault="00563025" w:rsidP="00563025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A12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ite important to the scientific community</w:t>
            </w:r>
          </w:p>
        </w:tc>
        <w:tc>
          <w:tcPr>
            <w:tcW w:w="1671" w:type="pct"/>
          </w:tcPr>
          <w:p w14:paraId="1535EF2E" w14:textId="77777777" w:rsidR="00563025" w:rsidRPr="00DE7D30" w:rsidRDefault="00563025" w:rsidP="0056302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63025" w:rsidRPr="00DE7D30" w14:paraId="37D8EA3D" w14:textId="77777777" w:rsidTr="00563025">
        <w:trPr>
          <w:trHeight w:val="554"/>
        </w:trPr>
        <w:tc>
          <w:tcPr>
            <w:tcW w:w="1382" w:type="pct"/>
            <w:noWrap/>
          </w:tcPr>
          <w:p w14:paraId="25820B9C" w14:textId="77777777" w:rsidR="00563025" w:rsidRPr="00DE7D30" w:rsidRDefault="00563025" w:rsidP="0056302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563025" w:rsidRPr="00DE7D30" w:rsidRDefault="00563025" w:rsidP="00563025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  <w:vAlign w:val="center"/>
          </w:tcPr>
          <w:p w14:paraId="7E1456D1" w14:textId="417D8169" w:rsidR="00563025" w:rsidRPr="00DE7D30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12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suitable</w:t>
            </w:r>
          </w:p>
        </w:tc>
        <w:tc>
          <w:tcPr>
            <w:tcW w:w="1671" w:type="pct"/>
          </w:tcPr>
          <w:p w14:paraId="6D538317" w14:textId="77777777" w:rsidR="00563025" w:rsidRPr="00DE7D30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63025" w:rsidRPr="00DE7D30" w14:paraId="3398A98E" w14:textId="77777777" w:rsidTr="00563025">
        <w:trPr>
          <w:trHeight w:val="574"/>
        </w:trPr>
        <w:tc>
          <w:tcPr>
            <w:tcW w:w="1382" w:type="pct"/>
            <w:noWrap/>
          </w:tcPr>
          <w:p w14:paraId="179EFAC2" w14:textId="77777777" w:rsidR="00563025" w:rsidRPr="00DE7D30" w:rsidRDefault="00563025" w:rsidP="0056302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563025" w:rsidRPr="00DE7D30" w:rsidRDefault="00563025" w:rsidP="00563025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563025" w:rsidRPr="00DE7D30" w:rsidRDefault="00563025" w:rsidP="0056302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  <w:vAlign w:val="center"/>
          </w:tcPr>
          <w:p w14:paraId="1D6A4D69" w14:textId="06DA6B6B" w:rsidR="00563025" w:rsidRPr="00DE7D30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4B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alified</w:t>
            </w:r>
          </w:p>
        </w:tc>
        <w:tc>
          <w:tcPr>
            <w:tcW w:w="1671" w:type="pct"/>
          </w:tcPr>
          <w:p w14:paraId="12286ADF" w14:textId="77777777" w:rsidR="00563025" w:rsidRPr="00DE7D30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63025" w:rsidRPr="00DE7D30" w14:paraId="20511394" w14:textId="77777777" w:rsidTr="00563025">
        <w:trPr>
          <w:trHeight w:val="1178"/>
        </w:trPr>
        <w:tc>
          <w:tcPr>
            <w:tcW w:w="1382" w:type="pct"/>
            <w:noWrap/>
          </w:tcPr>
          <w:p w14:paraId="02AD7D70" w14:textId="77777777" w:rsidR="00563025" w:rsidRPr="00DE7D30" w:rsidRDefault="00563025" w:rsidP="0056302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563025" w:rsidRPr="00DE7D30" w:rsidRDefault="00563025" w:rsidP="00563025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563025" w:rsidRPr="00DE7D30" w:rsidRDefault="00563025" w:rsidP="00563025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  <w:vAlign w:val="center"/>
          </w:tcPr>
          <w:p w14:paraId="0457AC49" w14:textId="77777777" w:rsidR="00563025" w:rsidRDefault="00563025" w:rsidP="0056302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</w:t>
            </w:r>
            <w:r w:rsidRPr="00F30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alified</w:t>
            </w:r>
          </w:p>
          <w:p w14:paraId="327919C7" w14:textId="77777777" w:rsidR="00563025" w:rsidRDefault="00563025" w:rsidP="0056302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ADEB60A" w14:textId="77777777" w:rsidR="00563025" w:rsidRDefault="00563025" w:rsidP="0056302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0A78266" w14:textId="77777777" w:rsidR="00563025" w:rsidRPr="00DE7D30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</w:tcPr>
          <w:p w14:paraId="45426CB4" w14:textId="77777777" w:rsidR="00563025" w:rsidRPr="00DE7D30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63025" w:rsidRPr="00DE7D30" w14:paraId="0BDB8B34" w14:textId="77777777" w:rsidTr="00563025">
        <w:trPr>
          <w:trHeight w:val="1178"/>
        </w:trPr>
        <w:tc>
          <w:tcPr>
            <w:tcW w:w="1382" w:type="pct"/>
            <w:noWrap/>
          </w:tcPr>
          <w:p w14:paraId="6168D49A" w14:textId="77777777" w:rsidR="00563025" w:rsidRPr="00DE7D30" w:rsidRDefault="00563025" w:rsidP="0056302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Please provide your comments regarding the appropriateness</w:t>
            </w:r>
          </w:p>
          <w:p w14:paraId="0DB10EDC" w14:textId="77777777" w:rsidR="00563025" w:rsidRPr="00DE7D30" w:rsidRDefault="00563025" w:rsidP="00563025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7CFA9A29" w14:textId="77777777" w:rsidR="00563025" w:rsidRPr="00F245A7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4F912E7" w14:textId="77777777" w:rsidR="00563025" w:rsidRPr="00F245A7" w:rsidRDefault="00563025" w:rsidP="0056302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1110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ould correct gram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r and </w:t>
            </w:r>
            <w:r w:rsidRPr="001110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pelling as suggested</w:t>
            </w:r>
          </w:p>
          <w:p w14:paraId="5256F312" w14:textId="77777777" w:rsidR="00563025" w:rsidRPr="00F245A7" w:rsidRDefault="00563025" w:rsidP="0056302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CB7DA7E" w14:textId="77777777" w:rsidR="00563025" w:rsidRPr="00761D58" w:rsidRDefault="00563025" w:rsidP="0056302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C76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recommended to use references according to APA standards</w:t>
            </w:r>
          </w:p>
          <w:p w14:paraId="5C93CB83" w14:textId="77777777" w:rsidR="00563025" w:rsidRPr="00DE7D30" w:rsidRDefault="00563025" w:rsidP="00563025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</w:tcPr>
          <w:p w14:paraId="2CF34645" w14:textId="77777777" w:rsidR="00563025" w:rsidRPr="00DE7D30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63025" w:rsidRPr="00DE7D30" w14:paraId="60D1229B" w14:textId="77777777" w:rsidTr="00563025">
        <w:trPr>
          <w:trHeight w:val="1178"/>
        </w:trPr>
        <w:tc>
          <w:tcPr>
            <w:tcW w:w="1382" w:type="pct"/>
            <w:noWrap/>
          </w:tcPr>
          <w:p w14:paraId="0077FDF8" w14:textId="77777777" w:rsidR="00563025" w:rsidRPr="00DE7D30" w:rsidRDefault="00563025" w:rsidP="0056302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in the manuscript are proper, </w:t>
            </w:r>
          </w:p>
          <w:p w14:paraId="1656CFCA" w14:textId="77777777" w:rsidR="00563025" w:rsidRPr="00DE7D30" w:rsidRDefault="00563025" w:rsidP="0056302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63025" w:rsidRPr="00DE7D30" w:rsidRDefault="00563025" w:rsidP="00563025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s, please write here.</w:t>
            </w:r>
          </w:p>
        </w:tc>
        <w:tc>
          <w:tcPr>
            <w:tcW w:w="1947" w:type="pct"/>
          </w:tcPr>
          <w:p w14:paraId="6446159F" w14:textId="77777777" w:rsidR="00563025" w:rsidRPr="00F245A7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FB86CB8" w14:textId="77777777" w:rsidR="00563025" w:rsidRPr="00F245A7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12FC7A2" w14:textId="77777777" w:rsidR="00563025" w:rsidRPr="00F245A7" w:rsidRDefault="00563025" w:rsidP="00563025">
            <w:pPr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66B92">
              <w:rPr>
                <w:rFonts w:ascii="Arial" w:hAnsi="Arial" w:cs="Arial"/>
                <w:sz w:val="20"/>
                <w:szCs w:val="20"/>
                <w:lang w:val="en-GB"/>
              </w:rPr>
              <w:t>In general, the article meets the requirements of scientific research</w:t>
            </w:r>
          </w:p>
          <w:p w14:paraId="710A3DD5" w14:textId="77777777" w:rsidR="00563025" w:rsidRPr="00F245A7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0F3061F" w14:textId="77777777" w:rsidR="00563025" w:rsidRPr="00F245A7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D532B8F" w14:textId="77777777" w:rsidR="00563025" w:rsidRPr="00DE7D30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</w:tcPr>
          <w:p w14:paraId="2ABAF18B" w14:textId="77777777" w:rsidR="00563025" w:rsidRPr="00DE7D30" w:rsidRDefault="00563025" w:rsidP="005630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EB07AF" w:rsidRPr="00340561" w14:paraId="05C04A95" w14:textId="77777777" w:rsidTr="00D04027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C87E7" w14:textId="77777777" w:rsidR="00EB07AF" w:rsidRPr="00340561" w:rsidRDefault="00EB07AF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CD6567A" w14:textId="77777777" w:rsidR="00EB07AF" w:rsidRPr="00340561" w:rsidRDefault="00EB07AF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B07AF" w:rsidRPr="00340561" w14:paraId="35C104E7" w14:textId="77777777" w:rsidTr="00D04027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9FBD0" w14:textId="77777777" w:rsidR="00EB07AF" w:rsidRPr="00340561" w:rsidRDefault="00EB07AF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E318E" w14:textId="77777777" w:rsidR="00EB07AF" w:rsidRPr="00340561" w:rsidRDefault="00EB07AF" w:rsidP="00D040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35FFEA01" w14:textId="77777777" w:rsidR="00EB07AF" w:rsidRPr="00340561" w:rsidRDefault="00EB07AF" w:rsidP="00D040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EB07AF" w:rsidRPr="00340561" w14:paraId="64D0092E" w14:textId="77777777" w:rsidTr="00D04027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E5D1E8" w14:textId="77777777" w:rsidR="00EB07AF" w:rsidRPr="00340561" w:rsidRDefault="00EB07AF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3B28FC4" w14:textId="77777777" w:rsidR="00EB07AF" w:rsidRPr="00340561" w:rsidRDefault="00EB07AF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22DEA" w14:textId="77777777" w:rsidR="00EB07AF" w:rsidRPr="00340561" w:rsidRDefault="00EB07AF" w:rsidP="00D0402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9E8506F" w14:textId="77777777" w:rsidR="00EB07AF" w:rsidRPr="00340561" w:rsidRDefault="00EB07AF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06297C7" w14:textId="77777777" w:rsidR="00EB07AF" w:rsidRPr="00340561" w:rsidRDefault="00EB07AF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216584E3" w14:textId="77777777" w:rsidR="00EB07AF" w:rsidRPr="00340561" w:rsidRDefault="00EB07AF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EA7B8E7" w14:textId="77777777" w:rsidR="00EB07AF" w:rsidRPr="00340561" w:rsidRDefault="00EB07AF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36D57DA" w14:textId="77777777" w:rsidR="00EB07AF" w:rsidRPr="00340561" w:rsidRDefault="00EB07AF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BFD1263" w14:textId="77777777" w:rsidR="00EB07AF" w:rsidRDefault="00EB07AF" w:rsidP="00EB07AF"/>
    <w:p w14:paraId="409997D4" w14:textId="77777777" w:rsidR="00EB07AF" w:rsidRDefault="00EB07AF" w:rsidP="00EB07AF"/>
    <w:bookmarkEnd w:id="0"/>
    <w:p w14:paraId="5F62780E" w14:textId="77777777" w:rsidR="00EB07AF" w:rsidRDefault="00EB07AF" w:rsidP="00EB07AF"/>
    <w:p w14:paraId="3B9EB3F7" w14:textId="77777777" w:rsidR="00E7620E" w:rsidRPr="006D6483" w:rsidRDefault="00E7620E" w:rsidP="00E7620E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t>Reviewer Details:</w:t>
      </w:r>
    </w:p>
    <w:p w14:paraId="7D44CC7E" w14:textId="46C9197F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BE3EB83" w14:textId="684B9886" w:rsidR="00253D8F" w:rsidRPr="00DE7D30" w:rsidRDefault="00253D8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Tran</w:t>
      </w:r>
      <w:proofErr w:type="spellEnd"/>
      <w:r>
        <w:rPr>
          <w:rFonts w:ascii="Arial" w:hAnsi="Arial" w:cs="Arial"/>
        </w:rPr>
        <w:t xml:space="preserve"> Huu Ai, Van Hien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>, Vietnam</w:t>
      </w:r>
      <w:bookmarkStart w:id="1" w:name="_GoBack"/>
      <w:bookmarkEnd w:id="1"/>
    </w:p>
    <w:sectPr w:rsidR="00253D8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D159E7" w14:textId="77777777" w:rsidR="003E4411" w:rsidRPr="0000007A" w:rsidRDefault="003E4411" w:rsidP="0099583E">
      <w:r>
        <w:separator/>
      </w:r>
    </w:p>
  </w:endnote>
  <w:endnote w:type="continuationSeparator" w:id="0">
    <w:p w14:paraId="4F9FEB49" w14:textId="77777777" w:rsidR="003E4411" w:rsidRPr="0000007A" w:rsidRDefault="003E441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1C664" w14:textId="77777777" w:rsidR="003E4411" w:rsidRPr="0000007A" w:rsidRDefault="003E4411" w:rsidP="0099583E">
      <w:r>
        <w:separator/>
      </w:r>
    </w:p>
  </w:footnote>
  <w:footnote w:type="continuationSeparator" w:id="0">
    <w:p w14:paraId="6B3813B0" w14:textId="77777777" w:rsidR="003E4411" w:rsidRPr="0000007A" w:rsidRDefault="003E441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5577D60"/>
    <w:multiLevelType w:val="hybridMultilevel"/>
    <w:tmpl w:val="3362AFAC"/>
    <w:lvl w:ilvl="0" w:tplc="E8E677E0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38CF"/>
    <w:rsid w:val="00095A59"/>
    <w:rsid w:val="000A2134"/>
    <w:rsid w:val="000A2D36"/>
    <w:rsid w:val="000A6A55"/>
    <w:rsid w:val="000A6F41"/>
    <w:rsid w:val="000B4EE5"/>
    <w:rsid w:val="000B74A1"/>
    <w:rsid w:val="000B757E"/>
    <w:rsid w:val="000C0837"/>
    <w:rsid w:val="000C0B04"/>
    <w:rsid w:val="000C3B7E"/>
    <w:rsid w:val="000D13B0"/>
    <w:rsid w:val="000F15CC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53D8F"/>
    <w:rsid w:val="00262634"/>
    <w:rsid w:val="00275984"/>
    <w:rsid w:val="00280EC9"/>
    <w:rsid w:val="00282BEE"/>
    <w:rsid w:val="002859CC"/>
    <w:rsid w:val="00291D08"/>
    <w:rsid w:val="00293482"/>
    <w:rsid w:val="002A3D7C"/>
    <w:rsid w:val="002C0636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4411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2A8"/>
    <w:rsid w:val="0054564B"/>
    <w:rsid w:val="00545A13"/>
    <w:rsid w:val="00546343"/>
    <w:rsid w:val="00555430"/>
    <w:rsid w:val="00557CD3"/>
    <w:rsid w:val="00560D3C"/>
    <w:rsid w:val="00563025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1E17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2236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42E8"/>
    <w:rsid w:val="00BD7527"/>
    <w:rsid w:val="00BE13EF"/>
    <w:rsid w:val="00BE40A5"/>
    <w:rsid w:val="00BE6454"/>
    <w:rsid w:val="00BF2A80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009B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7620E"/>
    <w:rsid w:val="00E9533D"/>
    <w:rsid w:val="00E972A7"/>
    <w:rsid w:val="00EA2839"/>
    <w:rsid w:val="00EB07AF"/>
    <w:rsid w:val="00EB3E91"/>
    <w:rsid w:val="00EB6E15"/>
    <w:rsid w:val="00EC6894"/>
    <w:rsid w:val="00ED6B12"/>
    <w:rsid w:val="00ED7400"/>
    <w:rsid w:val="00EF326D"/>
    <w:rsid w:val="00EF53FE"/>
    <w:rsid w:val="00F1298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620E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29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1298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298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8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7</cp:revision>
  <dcterms:created xsi:type="dcterms:W3CDTF">2023-08-30T09:21:00Z</dcterms:created>
  <dcterms:modified xsi:type="dcterms:W3CDTF">2026-02-18T06:03:00Z</dcterms:modified>
</cp:coreProperties>
</file>